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CCEFF8A" w:rsidR="0000007A" w:rsidRPr="00DE7D30" w:rsidRDefault="008A396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8A396E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8AA78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A396E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8411DC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E443D8" w:rsidR="0000007A" w:rsidRPr="00DE7D30" w:rsidRDefault="008A396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A396E">
              <w:rPr>
                <w:rFonts w:ascii="Arial" w:hAnsi="Arial" w:cs="Arial"/>
                <w:b/>
                <w:szCs w:val="28"/>
                <w:lang w:val="en-GB"/>
              </w:rPr>
              <w:t>Digital Economy Enables Free Trade Port Rural Revitaliz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6A9E04E" w:rsidR="00CF0BBB" w:rsidRPr="00DE7D30" w:rsidRDefault="008A396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5E6C8173" w14:textId="77777777" w:rsidTr="006E5BE0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381779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381779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4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381779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4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381779">
        <w:trPr>
          <w:gridBefore w:val="1"/>
          <w:wBefore w:w="80" w:type="pct"/>
          <w:trHeight w:val="574"/>
        </w:trPr>
        <w:tc>
          <w:tcPr>
            <w:tcW w:w="1360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4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381779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50A78266" w14:textId="3C3B600D" w:rsidR="00FB3DE3" w:rsidRPr="00DE7D30" w:rsidRDefault="00E8262B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381779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4CE0AFEF" w14:textId="77777777" w:rsidR="00E8262B" w:rsidRPr="00F245A7" w:rsidRDefault="00E8262B" w:rsidP="00E8262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ood work </w:t>
            </w:r>
          </w:p>
          <w:p w14:paraId="62CA3C2A" w14:textId="77777777" w:rsidR="00E8262B" w:rsidRDefault="00E8262B" w:rsidP="00E8262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should not exceed 250 words. </w:t>
            </w:r>
          </w:p>
          <w:p w14:paraId="0372F705" w14:textId="77777777" w:rsidR="00E8262B" w:rsidRDefault="00E8262B" w:rsidP="00E8262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should be in the following format (</w:t>
            </w:r>
            <w:r>
              <w:rPr>
                <w:rFonts w:ascii="Arial" w:hAnsi="Arial" w:cs="Arial"/>
              </w:rPr>
              <w:t>Background, methods, results and conclusion)</w:t>
            </w:r>
          </w:p>
          <w:p w14:paraId="6C7B3389" w14:textId="77777777" w:rsidR="00E8262B" w:rsidRDefault="00E8262B" w:rsidP="00E8262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rove on the conclusion</w:t>
            </w:r>
          </w:p>
          <w:p w14:paraId="4D74FBDD" w14:textId="77777777" w:rsidR="00E8262B" w:rsidRDefault="00E8262B" w:rsidP="00E8262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BEF391C" w14:textId="77777777" w:rsidR="00E8262B" w:rsidRPr="00F245A7" w:rsidRDefault="00E8262B" w:rsidP="00E8262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 format must be APA</w:t>
            </w:r>
          </w:p>
          <w:p w14:paraId="5C93CB83" w14:textId="436EA942" w:rsidR="004430CD" w:rsidRPr="00DE7D30" w:rsidRDefault="00E8262B" w:rsidP="00E8262B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raphrase the work a little</w:t>
            </w:r>
          </w:p>
        </w:tc>
        <w:tc>
          <w:tcPr>
            <w:tcW w:w="164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381779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4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E5BE0" w:rsidRPr="00340561" w14:paraId="03E38F68" w14:textId="77777777" w:rsidTr="006E5BE0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F8B5D" w14:textId="77777777" w:rsidR="006E5BE0" w:rsidRPr="00340561" w:rsidRDefault="006E5BE0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5525DC1" w14:textId="77777777" w:rsidR="006E5BE0" w:rsidRPr="00340561" w:rsidRDefault="006E5BE0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E5BE0" w:rsidRPr="00340561" w14:paraId="3BE53C1E" w14:textId="77777777" w:rsidTr="006E5BE0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13789" w14:textId="77777777" w:rsidR="006E5BE0" w:rsidRPr="00340561" w:rsidRDefault="006E5BE0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C69CB" w14:textId="77777777" w:rsidR="006E5BE0" w:rsidRPr="00340561" w:rsidRDefault="006E5BE0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08338796" w14:textId="77777777" w:rsidR="006E5BE0" w:rsidRPr="00340561" w:rsidRDefault="006E5BE0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E5BE0" w:rsidRPr="00340561" w14:paraId="4D95F1BC" w14:textId="77777777" w:rsidTr="006E5BE0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00E55" w14:textId="77777777" w:rsidR="006E5BE0" w:rsidRPr="00340561" w:rsidRDefault="006E5BE0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872BF01" w14:textId="77777777" w:rsidR="006E5BE0" w:rsidRPr="00340561" w:rsidRDefault="006E5BE0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640F6" w14:textId="77777777" w:rsidR="006E5BE0" w:rsidRPr="00340561" w:rsidRDefault="006E5BE0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1C6EEAA" w14:textId="77777777" w:rsidR="006E5BE0" w:rsidRPr="00340561" w:rsidRDefault="006E5BE0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7BECCAB" w14:textId="77777777" w:rsidR="006E5BE0" w:rsidRPr="00340561" w:rsidRDefault="006E5BE0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2DBE9EF4" w14:textId="77777777" w:rsidR="006E5BE0" w:rsidRPr="00340561" w:rsidRDefault="006E5BE0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E4C086" w14:textId="77777777" w:rsidR="006E5BE0" w:rsidRPr="00340561" w:rsidRDefault="006E5BE0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6BA8BE7" w14:textId="77777777" w:rsidR="006E5BE0" w:rsidRPr="00340561" w:rsidRDefault="006E5BE0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C67AAD1" w14:textId="77777777" w:rsidR="006E5BE0" w:rsidRDefault="006E5BE0" w:rsidP="006E5BE0"/>
    <w:p w14:paraId="73638464" w14:textId="77777777" w:rsidR="00381779" w:rsidRPr="006D6483" w:rsidRDefault="00381779" w:rsidP="00381779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2733F207" w14:textId="55C125C6" w:rsidR="006E5BE0" w:rsidRDefault="006E5BE0" w:rsidP="006E5BE0"/>
    <w:p w14:paraId="6DD2EF6C" w14:textId="560A34DF" w:rsidR="004E10F6" w:rsidRDefault="004E10F6" w:rsidP="006E5BE0">
      <w:r>
        <w:rPr>
          <w:rFonts w:ascii="Arial" w:hAnsi="Arial" w:cs="Arial"/>
        </w:rPr>
        <w:t>Williams Kwame Boateng, Amity University, Ghana</w:t>
      </w:r>
      <w:bookmarkStart w:id="1" w:name="_GoBack"/>
      <w:bookmarkEnd w:id="1"/>
    </w:p>
    <w:bookmarkEnd w:id="0"/>
    <w:p w14:paraId="0ED8B2CA" w14:textId="77777777" w:rsidR="006E5BE0" w:rsidRDefault="006E5BE0" w:rsidP="006E5BE0"/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00007A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0B9EC9" w14:textId="77777777" w:rsidR="0080003D" w:rsidRPr="0000007A" w:rsidRDefault="0080003D" w:rsidP="0099583E">
      <w:r>
        <w:separator/>
      </w:r>
    </w:p>
  </w:endnote>
  <w:endnote w:type="continuationSeparator" w:id="0">
    <w:p w14:paraId="2D51954D" w14:textId="77777777" w:rsidR="0080003D" w:rsidRPr="0000007A" w:rsidRDefault="0080003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874BD7" w14:textId="77777777" w:rsidR="0080003D" w:rsidRPr="0000007A" w:rsidRDefault="0080003D" w:rsidP="0099583E">
      <w:r>
        <w:separator/>
      </w:r>
    </w:p>
  </w:footnote>
  <w:footnote w:type="continuationSeparator" w:id="0">
    <w:p w14:paraId="4DE011C6" w14:textId="77777777" w:rsidR="0080003D" w:rsidRPr="0000007A" w:rsidRDefault="0080003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2A"/>
    <w:rsid w:val="0007151E"/>
    <w:rsid w:val="00084D7C"/>
    <w:rsid w:val="000936AC"/>
    <w:rsid w:val="00095A59"/>
    <w:rsid w:val="000A2134"/>
    <w:rsid w:val="000A2D36"/>
    <w:rsid w:val="000A6F41"/>
    <w:rsid w:val="000B23A5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E5AC4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55DDC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1779"/>
    <w:rsid w:val="00394901"/>
    <w:rsid w:val="003A04E7"/>
    <w:rsid w:val="003A1C45"/>
    <w:rsid w:val="003A4991"/>
    <w:rsid w:val="003A6E1A"/>
    <w:rsid w:val="003B1D0B"/>
    <w:rsid w:val="003B2172"/>
    <w:rsid w:val="003B2FDA"/>
    <w:rsid w:val="003D1BDE"/>
    <w:rsid w:val="003E746A"/>
    <w:rsid w:val="00401C12"/>
    <w:rsid w:val="00420FC5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0CAD"/>
    <w:rsid w:val="004D2E36"/>
    <w:rsid w:val="004E08E3"/>
    <w:rsid w:val="004E10F6"/>
    <w:rsid w:val="004E1D1A"/>
    <w:rsid w:val="004E4915"/>
    <w:rsid w:val="004F741F"/>
    <w:rsid w:val="00503AB6"/>
    <w:rsid w:val="005047C5"/>
    <w:rsid w:val="0050495C"/>
    <w:rsid w:val="00510920"/>
    <w:rsid w:val="00513251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4D38"/>
    <w:rsid w:val="005E7FB0"/>
    <w:rsid w:val="005F184C"/>
    <w:rsid w:val="00602F7D"/>
    <w:rsid w:val="00605952"/>
    <w:rsid w:val="00620677"/>
    <w:rsid w:val="00624032"/>
    <w:rsid w:val="00626025"/>
    <w:rsid w:val="00627126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20CD"/>
    <w:rsid w:val="006A5E0B"/>
    <w:rsid w:val="006A7405"/>
    <w:rsid w:val="006C3797"/>
    <w:rsid w:val="006D467C"/>
    <w:rsid w:val="006E01EE"/>
    <w:rsid w:val="006E5BE0"/>
    <w:rsid w:val="006E6014"/>
    <w:rsid w:val="006E7D6E"/>
    <w:rsid w:val="006F7DBC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4FAA"/>
    <w:rsid w:val="007C6CDF"/>
    <w:rsid w:val="007D0246"/>
    <w:rsid w:val="007D770D"/>
    <w:rsid w:val="007F5873"/>
    <w:rsid w:val="0080003D"/>
    <w:rsid w:val="00815F94"/>
    <w:rsid w:val="008224E2"/>
    <w:rsid w:val="00825DC9"/>
    <w:rsid w:val="0082676D"/>
    <w:rsid w:val="008324FC"/>
    <w:rsid w:val="008411DC"/>
    <w:rsid w:val="00846F1F"/>
    <w:rsid w:val="0085546D"/>
    <w:rsid w:val="0087201B"/>
    <w:rsid w:val="00877F10"/>
    <w:rsid w:val="00882091"/>
    <w:rsid w:val="00893E75"/>
    <w:rsid w:val="00895D0A"/>
    <w:rsid w:val="008A396E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62A"/>
    <w:rsid w:val="009A59ED"/>
    <w:rsid w:val="009B101F"/>
    <w:rsid w:val="009C5642"/>
    <w:rsid w:val="009E13C3"/>
    <w:rsid w:val="009E2866"/>
    <w:rsid w:val="009E6A30"/>
    <w:rsid w:val="009E7968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853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058C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503E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5A6F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8262B"/>
    <w:rsid w:val="00E9533D"/>
    <w:rsid w:val="00E972A7"/>
    <w:rsid w:val="00EA2839"/>
    <w:rsid w:val="00EB3E91"/>
    <w:rsid w:val="00EB6E15"/>
    <w:rsid w:val="00EC2A8F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1FEF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6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58</cp:revision>
  <dcterms:created xsi:type="dcterms:W3CDTF">2023-08-30T09:21:00Z</dcterms:created>
  <dcterms:modified xsi:type="dcterms:W3CDTF">2026-02-18T10:37:00Z</dcterms:modified>
</cp:coreProperties>
</file>